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4A46F" w14:textId="09A844E1" w:rsidR="00912092" w:rsidRDefault="00912092" w:rsidP="00912092">
      <w:pPr>
        <w:pStyle w:val="Title"/>
        <w:jc w:val="center"/>
        <w:rPr>
          <w:u w:val="single"/>
        </w:rPr>
      </w:pPr>
      <w:bookmarkStart w:id="0" w:name="_Hlk164110589"/>
      <w:r w:rsidRPr="001E2C8E">
        <w:rPr>
          <w:u w:val="single"/>
        </w:rPr>
        <w:t xml:space="preserve">NLP Assignment </w:t>
      </w:r>
      <w:r>
        <w:rPr>
          <w:u w:val="single"/>
        </w:rPr>
        <w:t>3</w:t>
      </w:r>
      <w:r w:rsidRPr="001E2C8E">
        <w:rPr>
          <w:u w:val="single"/>
        </w:rPr>
        <w:t xml:space="preserve">: </w:t>
      </w:r>
      <w:r w:rsidRPr="00912092">
        <w:rPr>
          <w:u w:val="single"/>
        </w:rPr>
        <w:t>News Topic Classification</w:t>
      </w:r>
      <w:r>
        <w:rPr>
          <w:u w:val="single"/>
        </w:rPr>
        <w:t xml:space="preserve">; </w:t>
      </w:r>
      <w:r w:rsidRPr="001E2C8E">
        <w:rPr>
          <w:u w:val="single"/>
        </w:rPr>
        <w:t xml:space="preserve">Task </w:t>
      </w:r>
      <w:r>
        <w:rPr>
          <w:u w:val="single"/>
        </w:rPr>
        <w:t>2</w:t>
      </w:r>
    </w:p>
    <w:bookmarkEnd w:id="0"/>
    <w:p w14:paraId="568528BD" w14:textId="77777777" w:rsidR="00912092" w:rsidRPr="001E2C8E" w:rsidRDefault="00912092" w:rsidP="00912092">
      <w:pPr>
        <w:pStyle w:val="Subtitle"/>
        <w:jc w:val="right"/>
      </w:pPr>
      <w:r>
        <w:t>--Utsav Basu (20CS30057)</w:t>
      </w:r>
    </w:p>
    <w:p w14:paraId="2CCAEBFD" w14:textId="31175A5D" w:rsidR="00912092" w:rsidRPr="007D7B43" w:rsidRDefault="00912092" w:rsidP="00912092">
      <w:pPr>
        <w:pStyle w:val="Heading2"/>
      </w:pPr>
      <w:r>
        <w:t>Problem Statement</w:t>
      </w:r>
    </w:p>
    <w:p w14:paraId="7FCC1EED" w14:textId="77777777" w:rsidR="00912092" w:rsidRDefault="00912092" w:rsidP="005348EA">
      <w:pPr>
        <w:jc w:val="both"/>
      </w:pPr>
      <w:r>
        <w:t>You are given a collection of news articles. Your task is to classify the news texts into 4 topics/classes– World, Sports, Business, and Science/Technology. You will first use the Word2Vec and RNN model for Task1 and then improve it by using BERT model in Task2.</w:t>
      </w:r>
    </w:p>
    <w:p w14:paraId="54CB5804" w14:textId="77777777" w:rsidR="00912092" w:rsidRDefault="00912092" w:rsidP="00912092"/>
    <w:p w14:paraId="4C5ECEE1" w14:textId="67F27D0C" w:rsidR="00912092" w:rsidRDefault="00912092" w:rsidP="00912092">
      <w:pPr>
        <w:pStyle w:val="Heading2"/>
      </w:pPr>
      <w:r>
        <w:t>Dataset</w:t>
      </w:r>
    </w:p>
    <w:p w14:paraId="6C336F84" w14:textId="77777777" w:rsidR="00912092" w:rsidRDefault="00912092" w:rsidP="005348EA">
      <w:pPr>
        <w:jc w:val="both"/>
      </w:pPr>
      <w:r>
        <w:t>The dataset is as follows:</w:t>
      </w:r>
    </w:p>
    <w:p w14:paraId="0C4A1CBB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It contains a train and a test dataset, each consisting of multiple sentences (Column1) and their respective labels (Column2). The labels are:</w:t>
      </w:r>
    </w:p>
    <w:p w14:paraId="123CFC7E" w14:textId="77777777" w:rsidR="00912092" w:rsidRDefault="00912092" w:rsidP="005348EA">
      <w:pPr>
        <w:pStyle w:val="ListParagraph"/>
        <w:numPr>
          <w:ilvl w:val="1"/>
          <w:numId w:val="1"/>
        </w:numPr>
        <w:jc w:val="both"/>
      </w:pPr>
      <w:r>
        <w:t>World (0)</w:t>
      </w:r>
    </w:p>
    <w:p w14:paraId="48AF16FC" w14:textId="77777777" w:rsidR="00912092" w:rsidRDefault="00912092" w:rsidP="005348EA">
      <w:pPr>
        <w:pStyle w:val="ListParagraph"/>
        <w:numPr>
          <w:ilvl w:val="1"/>
          <w:numId w:val="1"/>
        </w:numPr>
        <w:jc w:val="both"/>
      </w:pPr>
      <w:r>
        <w:t>Sports (1)</w:t>
      </w:r>
    </w:p>
    <w:p w14:paraId="001197A5" w14:textId="77777777" w:rsidR="00912092" w:rsidRDefault="00912092" w:rsidP="005348EA">
      <w:pPr>
        <w:pStyle w:val="ListParagraph"/>
        <w:numPr>
          <w:ilvl w:val="1"/>
          <w:numId w:val="1"/>
        </w:numPr>
        <w:jc w:val="both"/>
      </w:pPr>
      <w:r>
        <w:t>Business (2)</w:t>
      </w:r>
    </w:p>
    <w:p w14:paraId="3DF33D1A" w14:textId="77777777" w:rsidR="00912092" w:rsidRDefault="00912092" w:rsidP="005348EA">
      <w:pPr>
        <w:pStyle w:val="ListParagraph"/>
        <w:numPr>
          <w:ilvl w:val="1"/>
          <w:numId w:val="1"/>
        </w:numPr>
        <w:jc w:val="both"/>
      </w:pPr>
      <w:r>
        <w:t>Sci/Tech (3)</w:t>
      </w:r>
    </w:p>
    <w:p w14:paraId="377BF613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The train dataset contains 2000 sentences, while the test dataset contains 500 sentences. The train dataset is equally distributed, i.e., it has 25% samples from each of the four classes.</w:t>
      </w:r>
    </w:p>
    <w:p w14:paraId="299C0009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Consider 10% randomly selected samples from the training set as a validation set</w:t>
      </w:r>
    </w:p>
    <w:p w14:paraId="60BA1789" w14:textId="77777777" w:rsidR="00912092" w:rsidRDefault="00912092" w:rsidP="00912092"/>
    <w:p w14:paraId="686E2218" w14:textId="5CB41857" w:rsidR="00912092" w:rsidRDefault="00912092" w:rsidP="00912092">
      <w:pPr>
        <w:pStyle w:val="Heading2"/>
      </w:pPr>
      <w:r>
        <w:t xml:space="preserve">Methods </w:t>
      </w:r>
    </w:p>
    <w:p w14:paraId="31F8DF81" w14:textId="1998359C" w:rsidR="00912092" w:rsidRDefault="00912092" w:rsidP="005348EA">
      <w:pPr>
        <w:jc w:val="both"/>
      </w:pPr>
      <w:r>
        <w:t xml:space="preserve">“Roberta-base” for sequence classification was used for the task. The tokenizer was used to produce </w:t>
      </w:r>
      <w:r w:rsidR="00E60FD9">
        <w:t>the word embedding for each sentence which was then passed on to the Bert model</w:t>
      </w:r>
      <w:r w:rsidR="00404356">
        <w:t xml:space="preserve"> for training/testing</w:t>
      </w:r>
      <w:r w:rsidR="00E60FD9">
        <w:t>.</w:t>
      </w:r>
      <w:r w:rsidR="00404356">
        <w:t xml:space="preserve">    </w:t>
      </w:r>
    </w:p>
    <w:p w14:paraId="62736F13" w14:textId="4EF89855" w:rsidR="00912092" w:rsidRDefault="00912092" w:rsidP="005348EA">
      <w:pPr>
        <w:jc w:val="both"/>
      </w:pPr>
      <w:r>
        <w:br/>
        <w:t>For each model the hyperparameters are as follows</w:t>
      </w:r>
    </w:p>
    <w:p w14:paraId="4DA23344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Output dims: 4 (no. of classes)</w:t>
      </w:r>
    </w:p>
    <w:p w14:paraId="62958883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Batch size: 32</w:t>
      </w:r>
    </w:p>
    <w:p w14:paraId="1DA2F2CB" w14:textId="487BFBB6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 xml:space="preserve">Sequence length: </w:t>
      </w:r>
      <w:r w:rsidR="00E60FD9">
        <w:t>262</w:t>
      </w:r>
      <w:r>
        <w:t xml:space="preserve"> (max length of tokens in train set)</w:t>
      </w:r>
    </w:p>
    <w:p w14:paraId="0F490A20" w14:textId="12F1006C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>Learning rate: 10</w:t>
      </w:r>
      <w:r>
        <w:rPr>
          <w:vertAlign w:val="superscript"/>
        </w:rPr>
        <w:t>-</w:t>
      </w:r>
      <w:r>
        <w:rPr>
          <w:vertAlign w:val="superscript"/>
        </w:rPr>
        <w:t>5</w:t>
      </w:r>
    </w:p>
    <w:p w14:paraId="00161FD5" w14:textId="77777777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 xml:space="preserve">Optimizer user: </w:t>
      </w:r>
      <w:proofErr w:type="spellStart"/>
      <w:r>
        <w:t>AdamW</w:t>
      </w:r>
      <w:proofErr w:type="spellEnd"/>
    </w:p>
    <w:p w14:paraId="6BCFD650" w14:textId="31E4D8E0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 xml:space="preserve">LR Scheduler used: </w:t>
      </w:r>
      <w:proofErr w:type="spellStart"/>
      <w:proofErr w:type="gramStart"/>
      <w:r w:rsidRPr="001F6DE0">
        <w:t>ReduceLROnPlateau</w:t>
      </w:r>
      <w:proofErr w:type="spellEnd"/>
      <w:r>
        <w:t>(</w:t>
      </w:r>
      <w:proofErr w:type="gramEnd"/>
      <w:r w:rsidRPr="001F6DE0">
        <w:t>mode=</w:t>
      </w:r>
      <w:r>
        <w:t>‘</w:t>
      </w:r>
      <w:r w:rsidRPr="001F6DE0">
        <w:t>min</w:t>
      </w:r>
      <w:r>
        <w:t>’, factor=0.5, patience=</w:t>
      </w:r>
      <w:r w:rsidR="00CD26BE">
        <w:t>20</w:t>
      </w:r>
      <w:r>
        <w:t>)</w:t>
      </w:r>
    </w:p>
    <w:p w14:paraId="1F5DB426" w14:textId="1D94831D" w:rsidR="00912092" w:rsidRDefault="00912092" w:rsidP="005348EA">
      <w:pPr>
        <w:pStyle w:val="ListParagraph"/>
        <w:numPr>
          <w:ilvl w:val="0"/>
          <w:numId w:val="1"/>
        </w:numPr>
        <w:jc w:val="both"/>
      </w:pPr>
      <w:r>
        <w:t xml:space="preserve">Epochs: </w:t>
      </w:r>
      <w:r>
        <w:t>10</w:t>
      </w:r>
    </w:p>
    <w:p w14:paraId="57082653" w14:textId="77777777" w:rsidR="005348EA" w:rsidRDefault="005348EA" w:rsidP="005348EA">
      <w:pPr>
        <w:jc w:val="both"/>
      </w:pPr>
    </w:p>
    <w:p w14:paraId="68D4EB72" w14:textId="393C784D" w:rsidR="00912092" w:rsidRPr="00DD42DB" w:rsidRDefault="00912092" w:rsidP="00912092">
      <w:pPr>
        <w:pStyle w:val="Heading2"/>
      </w:pPr>
      <w:r>
        <w:t>Results</w:t>
      </w:r>
    </w:p>
    <w:p w14:paraId="219BE532" w14:textId="29FC48D2" w:rsidR="00912092" w:rsidRDefault="00912092" w:rsidP="00CD26BE">
      <w:pPr>
        <w:jc w:val="both"/>
      </w:pPr>
      <w:r>
        <w:t>The results are as follows. The Classification Score Tables and Confusion Matrices are in the notebooks:</w:t>
      </w:r>
    </w:p>
    <w:p w14:paraId="7E51B296" w14:textId="3228BB0F" w:rsidR="00CB1D76" w:rsidRDefault="00CD26BE" w:rsidP="00BE549F">
      <w:pPr>
        <w:tabs>
          <w:tab w:val="left" w:pos="709"/>
        </w:tabs>
      </w:pPr>
      <w:r>
        <w:t xml:space="preserve">Accuracy: </w:t>
      </w:r>
      <w:r w:rsidRPr="00CD26BE">
        <w:t>88.8000%</w:t>
      </w:r>
      <w:r>
        <w:br/>
        <w:t xml:space="preserve">F1: </w:t>
      </w:r>
      <w:r w:rsidRPr="00CD26BE">
        <w:t>88.7141%</w:t>
      </w:r>
    </w:p>
    <w:sectPr w:rsidR="00CB1D76" w:rsidSect="008D41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A95123"/>
    <w:multiLevelType w:val="hybridMultilevel"/>
    <w:tmpl w:val="6E509450"/>
    <w:lvl w:ilvl="0" w:tplc="1EB2D4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165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N7Q0tDQwMTU1NzBX0lEKTi0uzszPAykwrAUAdJcUlSwAAAA="/>
  </w:docVars>
  <w:rsids>
    <w:rsidRoot w:val="003C057F"/>
    <w:rsid w:val="003C057F"/>
    <w:rsid w:val="00404356"/>
    <w:rsid w:val="005348EA"/>
    <w:rsid w:val="008D41CB"/>
    <w:rsid w:val="00912092"/>
    <w:rsid w:val="00BE549F"/>
    <w:rsid w:val="00CB1D76"/>
    <w:rsid w:val="00CD26BE"/>
    <w:rsid w:val="00E6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425A3"/>
  <w15:chartTrackingRefBased/>
  <w15:docId w15:val="{98485A54-5494-44E9-960C-CE352FAA7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9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0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09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120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0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20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20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209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12092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9120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3</Words>
  <Characters>1274</Characters>
  <Application>Microsoft Office Word</Application>
  <DocSecurity>0</DocSecurity>
  <Lines>10</Lines>
  <Paragraphs>2</Paragraphs>
  <ScaleCrop>false</ScaleCrop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sav Basu</dc:creator>
  <cp:keywords/>
  <dc:description/>
  <cp:lastModifiedBy>Utsav Basu</cp:lastModifiedBy>
  <cp:revision>7</cp:revision>
  <dcterms:created xsi:type="dcterms:W3CDTF">2024-04-15T16:25:00Z</dcterms:created>
  <dcterms:modified xsi:type="dcterms:W3CDTF">2024-04-15T16:36:00Z</dcterms:modified>
</cp:coreProperties>
</file>